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D1EA7" w14:textId="77777777" w:rsidR="00E635CE" w:rsidRDefault="00E635CE" w:rsidP="005E3E63">
      <w:r>
        <w:rPr>
          <w:noProof/>
        </w:rPr>
        <w:drawing>
          <wp:inline distT="0" distB="0" distL="0" distR="0" wp14:anchorId="049136E5" wp14:editId="51F39062">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0FDDA1F2" w14:textId="62E9E311" w:rsidR="00E635CE" w:rsidRDefault="00E635CE" w:rsidP="005E3E63">
      <w:pPr>
        <w:pStyle w:val="berschrift1"/>
        <w:numPr>
          <w:ilvl w:val="0"/>
          <w:numId w:val="0"/>
        </w:numPr>
        <w:ind w:left="432" w:hanging="432"/>
        <w:jc w:val="center"/>
      </w:pPr>
      <w:r>
        <w:t xml:space="preserve">Kostenlose </w:t>
      </w:r>
      <w:r w:rsidR="00E94414">
        <w:t>Checkliste</w:t>
      </w:r>
      <w:r>
        <w:t xml:space="preserve">: </w:t>
      </w:r>
      <w:r w:rsidR="005E3E63">
        <w:br/>
        <w:t xml:space="preserve">Durchführung eines </w:t>
      </w:r>
      <w:r w:rsidR="0059115E">
        <w:t>Datenschutz</w:t>
      </w:r>
      <w:r w:rsidR="005E3E63">
        <w:t>audits</w:t>
      </w:r>
    </w:p>
    <w:p w14:paraId="449A7A02" w14:textId="77777777" w:rsidR="00E635CE" w:rsidRDefault="00E635CE" w:rsidP="005E3E63"/>
    <w:p w14:paraId="7547884C" w14:textId="77777777" w:rsidR="00E635CE" w:rsidRDefault="00E635CE" w:rsidP="005E3E63">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auf </w:t>
      </w:r>
      <w:hyperlink r:id="rId9" w:history="1">
        <w:r w:rsidR="00106170">
          <w:rPr>
            <w:rStyle w:val="Hyperlink"/>
          </w:rPr>
          <w:t>im Downloadbereich u</w:t>
        </w:r>
        <w:r w:rsidRPr="00A20B20">
          <w:rPr>
            <w:rStyle w:val="Hyperlink"/>
          </w:rPr>
          <w:t>nserer Website</w:t>
        </w:r>
      </w:hyperlink>
      <w:r>
        <w:t xml:space="preserve">. </w:t>
      </w:r>
    </w:p>
    <w:p w14:paraId="5444C930" w14:textId="77777777" w:rsidR="00E635CE" w:rsidRDefault="00E635CE" w:rsidP="005E3E63">
      <w:r>
        <w:t xml:space="preserve">Sie können dieses Dokument an die Bedürfnisse in Ihrem Unternehmen anpassen, speichern und ausdrucken. Bitte haben Sie Verständnis dafür, dass die activeMind AG keinerlei Haftung für etwaige Fehler übernimmt. </w:t>
      </w:r>
    </w:p>
    <w:p w14:paraId="6DE720C2" w14:textId="77777777" w:rsidR="00E635CE" w:rsidRDefault="00E635CE" w:rsidP="005E3E63">
      <w:r>
        <w:t>Bei Fragen oder Problemen helfen wir Ihnen gerne weiter!</w:t>
      </w:r>
    </w:p>
    <w:p w14:paraId="56E0A903" w14:textId="77777777" w:rsidR="00E635CE" w:rsidRDefault="00E635CE" w:rsidP="005E3E63">
      <w:r>
        <w:t>Ihr Team der activeMind AG</w:t>
      </w:r>
    </w:p>
    <w:p w14:paraId="51DB0F0B" w14:textId="477F1605" w:rsidR="005E3E63" w:rsidRDefault="00E635CE" w:rsidP="005E3E63">
      <w:r>
        <w:t xml:space="preserve">Telefon: </w:t>
      </w:r>
      <w:r>
        <w:tab/>
      </w:r>
      <w:r w:rsidR="008366D3" w:rsidRPr="008366D3">
        <w:t>+49 (0)89 / 91 92 94 – 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r>
        <w:t xml:space="preserve"> </w:t>
      </w:r>
    </w:p>
    <w:p w14:paraId="717C8ED0" w14:textId="77777777" w:rsidR="005E3E63" w:rsidRDefault="005E3E63" w:rsidP="005E3E63">
      <w:pPr>
        <w:spacing w:after="0" w:line="240" w:lineRule="auto"/>
      </w:pPr>
      <w:r>
        <w:br w:type="page"/>
      </w:r>
    </w:p>
    <w:p w14:paraId="512DB09B" w14:textId="677DFB3A" w:rsidR="005E3E63" w:rsidRDefault="005E3E63" w:rsidP="005E3E63">
      <w:pPr>
        <w:pStyle w:val="Titel"/>
      </w:pPr>
      <w:r>
        <w:lastRenderedPageBreak/>
        <w:t xml:space="preserve">Checkliste zur </w:t>
      </w:r>
      <w:r w:rsidRPr="005F302B">
        <w:t>Durchführung eines Datenschutzaudits</w:t>
      </w:r>
    </w:p>
    <w:p w14:paraId="1CCC36C2" w14:textId="3D268F31" w:rsidR="005E3E63" w:rsidRDefault="005E3E63" w:rsidP="005E3E63">
      <w:pPr>
        <w:pStyle w:val="berschrift1"/>
      </w:pPr>
      <w:bookmarkStart w:id="0" w:name="_GoBack"/>
      <w:bookmarkEnd w:id="0"/>
      <w:r>
        <w:t>D</w:t>
      </w:r>
      <w:r w:rsidRPr="005E3E63">
        <w:t>atenschutzmanagementsystem</w:t>
      </w:r>
    </w:p>
    <w:p w14:paraId="5B7943A4" w14:textId="77777777" w:rsidR="005E3E63" w:rsidRPr="0053304A" w:rsidRDefault="005E3E63" w:rsidP="005E3E63">
      <w:r>
        <w:t>Zunächst sind die allgemeinen Pflichten, die die DSGVO an jeden Verantwortlichen stellt, zu überprüfen:</w:t>
      </w:r>
    </w:p>
    <w:p w14:paraId="5624D413" w14:textId="77777777" w:rsidR="005E3E63" w:rsidRDefault="005E3E63" w:rsidP="005E3E63">
      <w:pPr>
        <w:pStyle w:val="berschrift2"/>
      </w:pPr>
      <w:r>
        <w:t>Datenschutzmanagement</w:t>
      </w:r>
    </w:p>
    <w:p w14:paraId="5DE8D383" w14:textId="1D380B1D" w:rsidR="005E3E63" w:rsidRDefault="005E3E63" w:rsidP="005E3E63">
      <w:pPr>
        <w:pStyle w:val="Listenabsatz"/>
        <w:numPr>
          <w:ilvl w:val="0"/>
          <w:numId w:val="35"/>
        </w:numPr>
        <w:spacing w:after="160" w:line="259" w:lineRule="auto"/>
      </w:pPr>
      <w:r>
        <w:t xml:space="preserve">Existiert eine </w:t>
      </w:r>
      <w:hyperlink r:id="rId12" w:history="1">
        <w:r w:rsidRPr="005E3E63">
          <w:rPr>
            <w:rStyle w:val="Hyperlink"/>
          </w:rPr>
          <w:t>Datenschutzleitlinie bzw. Datenschutzhandbuch</w:t>
        </w:r>
      </w:hyperlink>
      <w:r w:rsidR="00591307">
        <w:t xml:space="preserve"> bzw. Datenschutzkonzept</w:t>
      </w:r>
      <w:r>
        <w:t>? Darin sollte die grundlegende datenschutzrechtliche Ausrichtung definiert sein.</w:t>
      </w:r>
    </w:p>
    <w:p w14:paraId="48073709" w14:textId="77777777" w:rsidR="005E3E63" w:rsidRDefault="005E3E63" w:rsidP="005E3E63">
      <w:pPr>
        <w:pStyle w:val="Listenabsatz"/>
        <w:numPr>
          <w:ilvl w:val="0"/>
          <w:numId w:val="35"/>
        </w:numPr>
        <w:spacing w:after="160" w:line="259" w:lineRule="auto"/>
      </w:pPr>
      <w:r>
        <w:t>Werden Löschfristen geregelt und umgesetzt?</w:t>
      </w:r>
    </w:p>
    <w:p w14:paraId="57D72411" w14:textId="77777777" w:rsidR="005E3E63" w:rsidRDefault="005E3E63" w:rsidP="005E3E63">
      <w:pPr>
        <w:pStyle w:val="Listenabsatz"/>
        <w:numPr>
          <w:ilvl w:val="0"/>
          <w:numId w:val="35"/>
        </w:numPr>
        <w:spacing w:after="160" w:line="259" w:lineRule="auto"/>
      </w:pPr>
      <w:r>
        <w:t>Wird die Nutzung der IT geregelt?</w:t>
      </w:r>
    </w:p>
    <w:p w14:paraId="64DAFF82" w14:textId="77777777" w:rsidR="005E3E63" w:rsidRDefault="005E3E63" w:rsidP="005E3E63">
      <w:pPr>
        <w:pStyle w:val="berschrift2"/>
      </w:pPr>
      <w:r>
        <w:t>Datenschutzorganisation</w:t>
      </w:r>
    </w:p>
    <w:p w14:paraId="4089070D" w14:textId="77777777" w:rsidR="005E3E63" w:rsidRDefault="005E3E63" w:rsidP="005E3E63">
      <w:pPr>
        <w:pStyle w:val="Listenabsatz"/>
        <w:numPr>
          <w:ilvl w:val="0"/>
          <w:numId w:val="35"/>
        </w:numPr>
        <w:spacing w:after="160" w:line="259" w:lineRule="auto"/>
      </w:pPr>
      <w:r>
        <w:t>Ist ein Datenschutzbeauftragter wirksam bestellt? Dessen Bestellung ist in der Regel ab zehn Mitarbeiter notwendig.</w:t>
      </w:r>
    </w:p>
    <w:p w14:paraId="63E05BFB" w14:textId="77777777" w:rsidR="005E3E63" w:rsidRDefault="005E3E63" w:rsidP="005E3E63">
      <w:pPr>
        <w:pStyle w:val="Listenabsatz"/>
        <w:numPr>
          <w:ilvl w:val="0"/>
          <w:numId w:val="35"/>
        </w:numPr>
        <w:spacing w:after="160" w:line="259" w:lineRule="auto"/>
      </w:pPr>
      <w:r>
        <w:t>Sind weitere Aufgaben und Rollen im Rahmen des Datenschutzes verteilt?</w:t>
      </w:r>
    </w:p>
    <w:p w14:paraId="3135995B" w14:textId="1E7C13A7" w:rsidR="005E3E63" w:rsidRDefault="005E3E63" w:rsidP="005E3E63">
      <w:pPr>
        <w:pStyle w:val="Listenabsatz"/>
        <w:numPr>
          <w:ilvl w:val="0"/>
          <w:numId w:val="35"/>
        </w:numPr>
        <w:spacing w:after="160" w:line="259" w:lineRule="auto"/>
      </w:pPr>
      <w:r>
        <w:t xml:space="preserve">Wurde </w:t>
      </w:r>
      <w:r w:rsidR="0023040A">
        <w:t xml:space="preserve">der Datenschutzbeauftragte </w:t>
      </w:r>
      <w:r>
        <w:t xml:space="preserve">der Behörde gemeldet und sind dessen Kontaktdaten intern </w:t>
      </w:r>
      <w:r w:rsidR="0023040A">
        <w:t xml:space="preserve">sowie </w:t>
      </w:r>
      <w:r>
        <w:t>extern bekannt?</w:t>
      </w:r>
    </w:p>
    <w:p w14:paraId="3C3DED60" w14:textId="7A2C694F" w:rsidR="005E3E63" w:rsidRDefault="005E3E63" w:rsidP="00591307">
      <w:pPr>
        <w:pStyle w:val="berschrift2"/>
      </w:pPr>
      <w:r>
        <w:t xml:space="preserve">Datenschutzverletzungen </w:t>
      </w:r>
      <w:r w:rsidR="00591307">
        <w:t>(</w:t>
      </w:r>
      <w:r>
        <w:t>Art. 33 DSGVO</w:t>
      </w:r>
      <w:r w:rsidR="00591307">
        <w:t>)</w:t>
      </w:r>
    </w:p>
    <w:p w14:paraId="2EC85E1B" w14:textId="190AA7E4" w:rsidR="005E3E63" w:rsidRDefault="005E3E63" w:rsidP="00591307">
      <w:pPr>
        <w:pStyle w:val="Listenabsatz"/>
        <w:numPr>
          <w:ilvl w:val="0"/>
          <w:numId w:val="35"/>
        </w:numPr>
        <w:spacing w:after="160" w:line="259" w:lineRule="auto"/>
      </w:pPr>
      <w:r>
        <w:t>Bestehen Regelungen, Prozesse und Verantwortlichkeiten, wie bei einer Datenschutzverletzung zu handel</w:t>
      </w:r>
      <w:r w:rsidR="0023040A">
        <w:t>n</w:t>
      </w:r>
      <w:r>
        <w:t xml:space="preserve"> ist? Datenschutzverstöße müssen binnen 72 Stunden </w:t>
      </w:r>
      <w:r w:rsidR="0023040A">
        <w:t xml:space="preserve">an die zuständige Aufsichtsbehörde </w:t>
      </w:r>
      <w:r>
        <w:t xml:space="preserve">gemeldet werden, was ohne definierte Regelungen und Prozesse </w:t>
      </w:r>
      <w:r w:rsidR="0023040A">
        <w:t xml:space="preserve">(z.B. als </w:t>
      </w:r>
      <w:hyperlink r:id="rId13" w:history="1">
        <w:r w:rsidR="0023040A" w:rsidRPr="00874E79">
          <w:rPr>
            <w:rStyle w:val="Hyperlink"/>
            <w:iCs/>
            <w:lang w:eastAsia="de-DE"/>
          </w:rPr>
          <w:t>Richtlinie für Datenschutznotfälle</w:t>
        </w:r>
      </w:hyperlink>
      <w:r w:rsidR="0023040A">
        <w:rPr>
          <w:iCs/>
          <w:lang w:eastAsia="de-DE"/>
        </w:rPr>
        <w:t xml:space="preserve">) </w:t>
      </w:r>
      <w:r>
        <w:t>kaum einzuhalten ist.</w:t>
      </w:r>
    </w:p>
    <w:p w14:paraId="3DBF4850" w14:textId="48D78E79" w:rsidR="005E3E63" w:rsidRDefault="005E3E63" w:rsidP="00591307">
      <w:pPr>
        <w:pStyle w:val="berschrift2"/>
      </w:pPr>
      <w:r>
        <w:t xml:space="preserve">Anfragen Betroffener </w:t>
      </w:r>
      <w:r w:rsidR="00591307">
        <w:t>(</w:t>
      </w:r>
      <w:r>
        <w:t>Art. 15 ff. DSGVO</w:t>
      </w:r>
      <w:r w:rsidR="00591307">
        <w:t>)</w:t>
      </w:r>
    </w:p>
    <w:p w14:paraId="6E45F6E2" w14:textId="032F938A" w:rsidR="005E3E63" w:rsidRDefault="005E3E63" w:rsidP="00591307">
      <w:pPr>
        <w:pStyle w:val="Listenabsatz"/>
        <w:numPr>
          <w:ilvl w:val="0"/>
          <w:numId w:val="35"/>
        </w:numPr>
        <w:spacing w:after="160" w:line="259" w:lineRule="auto"/>
      </w:pPr>
      <w:r>
        <w:t xml:space="preserve">Bestehen Regelungen, Prozesse und Verantwortlichkeiten, wie mit </w:t>
      </w:r>
      <w:r w:rsidR="0023040A">
        <w:t xml:space="preserve">Anfragen bzw. </w:t>
      </w:r>
      <w:r>
        <w:t>Anträgen Betroffener umzugehen ist</w:t>
      </w:r>
      <w:r w:rsidR="0023040A">
        <w:t xml:space="preserve"> (z.B. als </w:t>
      </w:r>
      <w:hyperlink r:id="rId14" w:history="1">
        <w:r w:rsidR="0023040A" w:rsidRPr="0023040A">
          <w:rPr>
            <w:rStyle w:val="Hyperlink"/>
          </w:rPr>
          <w:t>Richtlinie für Betroffenenanfragen</w:t>
        </w:r>
      </w:hyperlink>
      <w:r w:rsidR="0023040A">
        <w:t>)</w:t>
      </w:r>
      <w:r>
        <w:t>? Derartige Anfragen sind in der Regel unverzüglich, spätestens jedoch innerhalb eines Monats zu beantworten. In seltenen Ausnahmefällen kann sich die Frist auf bis zu drei Monate erhöhen.</w:t>
      </w:r>
    </w:p>
    <w:p w14:paraId="31E4F905" w14:textId="6201E0DD" w:rsidR="005E3E63" w:rsidRDefault="005E3E63" w:rsidP="00591307">
      <w:pPr>
        <w:pStyle w:val="berschrift2"/>
      </w:pPr>
      <w:r>
        <w:t xml:space="preserve">Auftragsverarbeitung </w:t>
      </w:r>
      <w:r w:rsidR="00591307">
        <w:t>(</w:t>
      </w:r>
      <w:r>
        <w:t>Art. 28 DSGVO</w:t>
      </w:r>
      <w:r w:rsidR="00591307">
        <w:t>)</w:t>
      </w:r>
    </w:p>
    <w:p w14:paraId="3832084A" w14:textId="275D7B36" w:rsidR="005E3E63" w:rsidRDefault="005E3E63" w:rsidP="00591307">
      <w:pPr>
        <w:pStyle w:val="Listenabsatz"/>
        <w:numPr>
          <w:ilvl w:val="0"/>
          <w:numId w:val="35"/>
        </w:numPr>
        <w:spacing w:after="160" w:line="259" w:lineRule="auto"/>
      </w:pPr>
      <w:r>
        <w:t xml:space="preserve">Wurden alle notwendigen </w:t>
      </w:r>
      <w:hyperlink r:id="rId15" w:history="1">
        <w:r w:rsidRPr="0023040A">
          <w:rPr>
            <w:rStyle w:val="Hyperlink"/>
          </w:rPr>
          <w:t>Auftragsverarbeitungsverträge</w:t>
        </w:r>
      </w:hyperlink>
      <w:r>
        <w:t xml:space="preserve"> geprüft und abgeschlossen? Ein solcher Vertrag ist dann notwendig, wenn ein anderes Unternehmen (auch im Konzern) Daten des Verantwortlichen in dessen Auftrag verarbeitet.</w:t>
      </w:r>
    </w:p>
    <w:p w14:paraId="03EAEE14" w14:textId="29C84213" w:rsidR="005E3E63" w:rsidRDefault="005E3E63" w:rsidP="00591307">
      <w:pPr>
        <w:pStyle w:val="Listenabsatz"/>
        <w:numPr>
          <w:ilvl w:val="0"/>
          <w:numId w:val="35"/>
        </w:numPr>
        <w:spacing w:after="160" w:line="259" w:lineRule="auto"/>
      </w:pPr>
      <w:r>
        <w:t>Besteht ein Prozess zur datenschutzrechtlich konformen Einbindung externer Parteien?</w:t>
      </w:r>
    </w:p>
    <w:p w14:paraId="66BC23A5" w14:textId="73ABD957" w:rsidR="005E3E63" w:rsidRDefault="005E3E63" w:rsidP="00591307">
      <w:pPr>
        <w:pStyle w:val="berschrift2"/>
      </w:pPr>
      <w:r>
        <w:t xml:space="preserve">Verzeichnis von Verarbeitungstätigkeiten </w:t>
      </w:r>
      <w:r w:rsidR="00591307">
        <w:t>(</w:t>
      </w:r>
      <w:r>
        <w:t>Art. 30 DSGVO</w:t>
      </w:r>
      <w:r w:rsidR="00591307">
        <w:t>)</w:t>
      </w:r>
    </w:p>
    <w:p w14:paraId="5AB05B7D" w14:textId="579A7B92" w:rsidR="005E3E63" w:rsidRDefault="005E3E63" w:rsidP="00591307">
      <w:pPr>
        <w:pStyle w:val="Listenabsatz"/>
        <w:numPr>
          <w:ilvl w:val="0"/>
          <w:numId w:val="35"/>
        </w:numPr>
        <w:spacing w:after="160" w:line="259" w:lineRule="auto"/>
      </w:pPr>
      <w:r>
        <w:t xml:space="preserve">Besteht ein vollständiges </w:t>
      </w:r>
      <w:hyperlink r:id="rId16" w:history="1">
        <w:r w:rsidRPr="0023040A">
          <w:rPr>
            <w:rStyle w:val="Hyperlink"/>
          </w:rPr>
          <w:t>Verzeichnis von Verarbeitungstätigkeiten</w:t>
        </w:r>
      </w:hyperlink>
      <w:r>
        <w:t>? Der notwendige Inhalt wird in Art</w:t>
      </w:r>
      <w:r w:rsidR="0023040A">
        <w:t>. </w:t>
      </w:r>
      <w:r>
        <w:t xml:space="preserve">30 DSGVO bestimmt. Diese Informationen sind für jede </w:t>
      </w:r>
      <w:r w:rsidR="0023040A">
        <w:t>Datenverarbeitung an</w:t>
      </w:r>
      <w:r>
        <w:t>zugeben. Beispiele finden sich unten unter Punkt 3.</w:t>
      </w:r>
    </w:p>
    <w:p w14:paraId="3AB2AF7D" w14:textId="7E0C7538" w:rsidR="005E3E63" w:rsidRDefault="005E3E63" w:rsidP="00591307">
      <w:pPr>
        <w:pStyle w:val="Listenabsatz"/>
        <w:numPr>
          <w:ilvl w:val="0"/>
          <w:numId w:val="35"/>
        </w:numPr>
        <w:spacing w:after="160" w:line="259" w:lineRule="auto"/>
      </w:pPr>
      <w:r>
        <w:t xml:space="preserve">Ist dieses </w:t>
      </w:r>
      <w:r w:rsidR="0023040A">
        <w:t xml:space="preserve">Verzeichnis </w:t>
      </w:r>
      <w:r>
        <w:t>als Nachweisdokument für die Behörde ausgestellt? Das Dokument dient laut DSGVO ausschließlich zur Information der Behörde. Es sollte daher aus sich heraus verständlich sein.</w:t>
      </w:r>
    </w:p>
    <w:p w14:paraId="74032985" w14:textId="67B22D2F" w:rsidR="005E3E63" w:rsidRDefault="005E3E63" w:rsidP="00591307">
      <w:pPr>
        <w:pStyle w:val="berschrift2"/>
      </w:pPr>
      <w:r>
        <w:t xml:space="preserve">Datenschutzfolgenabschätzung </w:t>
      </w:r>
      <w:r w:rsidR="00591307">
        <w:t>(</w:t>
      </w:r>
      <w:r>
        <w:t>Art. 35 DSGVO</w:t>
      </w:r>
      <w:r w:rsidR="00591307">
        <w:t>)</w:t>
      </w:r>
    </w:p>
    <w:p w14:paraId="385CCEB9" w14:textId="77777777" w:rsidR="005E3E63" w:rsidRDefault="005E3E63" w:rsidP="00591307">
      <w:pPr>
        <w:pStyle w:val="Listenabsatz"/>
        <w:numPr>
          <w:ilvl w:val="0"/>
          <w:numId w:val="35"/>
        </w:numPr>
        <w:spacing w:after="160" w:line="259" w:lineRule="auto"/>
      </w:pPr>
      <w:r>
        <w:t xml:space="preserve">Wurden die Risiken der einzelnen Datenverarbeitungen evaluiert? </w:t>
      </w:r>
    </w:p>
    <w:p w14:paraId="5B736F57" w14:textId="17B72E87" w:rsidR="005E3E63" w:rsidRDefault="005E3E63" w:rsidP="00591307">
      <w:pPr>
        <w:pStyle w:val="Listenabsatz"/>
        <w:numPr>
          <w:ilvl w:val="0"/>
          <w:numId w:val="35"/>
        </w:numPr>
        <w:spacing w:after="160" w:line="259" w:lineRule="auto"/>
      </w:pPr>
      <w:r>
        <w:lastRenderedPageBreak/>
        <w:t>Falls ein hohes Risiko für den Betroffenen besteht, wurde eine Datenschutzfolgenabschätzung durchgeführt</w:t>
      </w:r>
      <w:r w:rsidR="00F96C30">
        <w:t xml:space="preserve"> (siehe: </w:t>
      </w:r>
      <w:hyperlink r:id="rId17" w:history="1">
        <w:r w:rsidR="00F96C30" w:rsidRPr="00F96C30">
          <w:rPr>
            <w:rStyle w:val="Hyperlink"/>
          </w:rPr>
          <w:t>Richtlinie zur Datenschutzfolgenabschätzung</w:t>
        </w:r>
      </w:hyperlink>
      <w:r w:rsidR="00F96C30">
        <w:t>)</w:t>
      </w:r>
      <w:r>
        <w:t>?</w:t>
      </w:r>
    </w:p>
    <w:p w14:paraId="036DF9F2" w14:textId="72DAF813" w:rsidR="005E3E63" w:rsidRDefault="005E3E63" w:rsidP="00591307">
      <w:pPr>
        <w:pStyle w:val="berschrift2"/>
      </w:pPr>
      <w:r>
        <w:t xml:space="preserve">Informationspflichten </w:t>
      </w:r>
      <w:r w:rsidR="00591307">
        <w:t>(</w:t>
      </w:r>
      <w:r>
        <w:t>Art. 13 f. DSGVO</w:t>
      </w:r>
      <w:r w:rsidR="00591307">
        <w:t>)</w:t>
      </w:r>
    </w:p>
    <w:p w14:paraId="2D1A705D" w14:textId="3C15480B" w:rsidR="005E3E63" w:rsidRDefault="005E3E63" w:rsidP="00591307">
      <w:pPr>
        <w:pStyle w:val="Listenabsatz"/>
        <w:numPr>
          <w:ilvl w:val="0"/>
          <w:numId w:val="35"/>
        </w:numPr>
        <w:spacing w:after="160" w:line="259" w:lineRule="auto"/>
      </w:pPr>
      <w:r>
        <w:t>Existieren Vorlagen zur Erfüllung der Informationspflichten</w:t>
      </w:r>
      <w:r w:rsidR="00F96C30">
        <w:t xml:space="preserve"> (siehe: </w:t>
      </w:r>
      <w:hyperlink r:id="rId18" w:history="1">
        <w:r w:rsidR="00F96C30" w:rsidRPr="00F96C30">
          <w:rPr>
            <w:rStyle w:val="Hyperlink"/>
          </w:rPr>
          <w:t>Kundeninformationsschreiben</w:t>
        </w:r>
      </w:hyperlink>
      <w:r w:rsidR="00F96C30">
        <w:t xml:space="preserve"> und </w:t>
      </w:r>
      <w:hyperlink r:id="rId19" w:history="1">
        <w:r w:rsidR="00F96C30" w:rsidRPr="00F96C30">
          <w:rPr>
            <w:rStyle w:val="Hyperlink"/>
          </w:rPr>
          <w:t>Mitarbeiterinformationsschreiben</w:t>
        </w:r>
      </w:hyperlink>
      <w:r w:rsidR="00F96C30">
        <w:t>)</w:t>
      </w:r>
      <w:r>
        <w:t>? Jeder Betroffene ist über die Nutzung seiner Daten zu informieren, unabhängig davon, ob die Daten von ihm selbst oder einer anderen Stelle kommen.</w:t>
      </w:r>
    </w:p>
    <w:p w14:paraId="6A556325" w14:textId="77777777" w:rsidR="005E3E63" w:rsidRDefault="005E3E63" w:rsidP="00591307">
      <w:pPr>
        <w:pStyle w:val="Listenabsatz"/>
        <w:numPr>
          <w:ilvl w:val="0"/>
          <w:numId w:val="35"/>
        </w:numPr>
        <w:spacing w:after="160" w:line="259" w:lineRule="auto"/>
      </w:pPr>
      <w:r>
        <w:t xml:space="preserve">Werden die Informationspflichten gegenüber Betroffenen erfüllt, bei denen Daten direkt erhoben wurden? </w:t>
      </w:r>
    </w:p>
    <w:p w14:paraId="68C96798" w14:textId="77777777" w:rsidR="005E3E63" w:rsidRDefault="005E3E63" w:rsidP="00591307">
      <w:pPr>
        <w:pStyle w:val="Listenabsatz"/>
        <w:numPr>
          <w:ilvl w:val="0"/>
          <w:numId w:val="35"/>
        </w:numPr>
        <w:spacing w:after="160" w:line="259" w:lineRule="auto"/>
      </w:pPr>
      <w:r>
        <w:t>Werden Daten von Dritten erhalten und werden in diesem Fall die Informationspflichten eingehalten?</w:t>
      </w:r>
    </w:p>
    <w:p w14:paraId="1198144E" w14:textId="556BF5F9" w:rsidR="005E3E63" w:rsidRDefault="005E3E63" w:rsidP="00591307">
      <w:pPr>
        <w:pStyle w:val="Listenabsatz"/>
        <w:numPr>
          <w:ilvl w:val="0"/>
          <w:numId w:val="35"/>
        </w:numPr>
        <w:spacing w:after="160" w:line="259" w:lineRule="auto"/>
      </w:pPr>
      <w:r>
        <w:t xml:space="preserve">Existiert eine </w:t>
      </w:r>
      <w:hyperlink r:id="rId20" w:history="1">
        <w:r w:rsidRPr="00F96C30">
          <w:rPr>
            <w:rStyle w:val="Hyperlink"/>
          </w:rPr>
          <w:t>Datenschutzerklärung auf der Website</w:t>
        </w:r>
      </w:hyperlink>
      <w:r>
        <w:t>?</w:t>
      </w:r>
    </w:p>
    <w:p w14:paraId="06B8A634" w14:textId="77777777" w:rsidR="005E3E63" w:rsidRDefault="005E3E63" w:rsidP="00591307">
      <w:pPr>
        <w:pStyle w:val="berschrift2"/>
      </w:pPr>
      <w:r>
        <w:t>Mitarbeiterschulung</w:t>
      </w:r>
    </w:p>
    <w:p w14:paraId="74CCBA88" w14:textId="77777777" w:rsidR="005E3E63" w:rsidRDefault="005E3E63" w:rsidP="00591307">
      <w:pPr>
        <w:pStyle w:val="Listenabsatz"/>
        <w:numPr>
          <w:ilvl w:val="0"/>
          <w:numId w:val="35"/>
        </w:numPr>
        <w:spacing w:after="160" w:line="259" w:lineRule="auto"/>
      </w:pPr>
      <w:r>
        <w:t>Werden Mitarbeiter ausreichend und regelmäßig auf den Datenschutz hin geschult? Der Arbeitgeber ist sonst für die Fehler seiner Mitarbeiter direkt verantwortlich.</w:t>
      </w:r>
    </w:p>
    <w:p w14:paraId="082DF6B4" w14:textId="77777777" w:rsidR="005E3E63" w:rsidRDefault="005E3E63" w:rsidP="00591307">
      <w:pPr>
        <w:pStyle w:val="berschrift2"/>
      </w:pPr>
      <w:r>
        <w:t>Verpflichtung auf den Datenschutz</w:t>
      </w:r>
    </w:p>
    <w:p w14:paraId="665E1940" w14:textId="5C83781D" w:rsidR="005E3E63" w:rsidRDefault="005E3E63" w:rsidP="00591307">
      <w:pPr>
        <w:pStyle w:val="Listenabsatz"/>
        <w:numPr>
          <w:ilvl w:val="0"/>
          <w:numId w:val="35"/>
        </w:numPr>
        <w:spacing w:after="160" w:line="259" w:lineRule="auto"/>
      </w:pPr>
      <w:r>
        <w:t xml:space="preserve">Werden Mitarbeiter und externe Dienstleister vor dem ersten Kontakt mit personenbezogenen Daten auf </w:t>
      </w:r>
      <w:r w:rsidR="00F96C30">
        <w:t xml:space="preserve">die Einhaltung der </w:t>
      </w:r>
      <w:r>
        <w:t>Datenschutz</w:t>
      </w:r>
      <w:r w:rsidR="00F96C30">
        <w:t>vorschriften</w:t>
      </w:r>
      <w:r>
        <w:t xml:space="preserve"> verpflichtet</w:t>
      </w:r>
      <w:r w:rsidR="00F96C30">
        <w:t xml:space="preserve"> (siehe: </w:t>
      </w:r>
      <w:hyperlink r:id="rId21" w:history="1">
        <w:r w:rsidR="00F96C30" w:rsidRPr="00F96C30">
          <w:rPr>
            <w:rStyle w:val="Hyperlink"/>
          </w:rPr>
          <w:t>Verpflichtungserklärung</w:t>
        </w:r>
      </w:hyperlink>
      <w:r w:rsidR="00F96C30">
        <w:t>)</w:t>
      </w:r>
      <w:r>
        <w:t xml:space="preserve">? </w:t>
      </w:r>
    </w:p>
    <w:p w14:paraId="4A22662F" w14:textId="77777777" w:rsidR="005E3E63" w:rsidRDefault="005E3E63" w:rsidP="00591307">
      <w:pPr>
        <w:pStyle w:val="berschrift1"/>
      </w:pPr>
      <w:r>
        <w:t>Informationssicherheit</w:t>
      </w:r>
    </w:p>
    <w:p w14:paraId="24B708DF" w14:textId="28B0C84F" w:rsidR="005E3E63" w:rsidRDefault="005E3E63" w:rsidP="005E3E63">
      <w:r>
        <w:t xml:space="preserve">Des Weiteren kann der Datenschutz im Unternehmen nur gelingen, wenn auch die Informationssicherheit beachtet wird. Der Datenschutz lebt von der technischen Umsetzung. Beispiele zu den einzelnen Punkten </w:t>
      </w:r>
      <w:r w:rsidR="00263241">
        <w:t>der Überp</w:t>
      </w:r>
      <w:r w:rsidR="00263241" w:rsidRPr="00263241">
        <w:t>rüfung technische</w:t>
      </w:r>
      <w:r w:rsidR="00263241">
        <w:t>r</w:t>
      </w:r>
      <w:r w:rsidR="00263241" w:rsidRPr="00263241">
        <w:t xml:space="preserve"> und organisatorische</w:t>
      </w:r>
      <w:r w:rsidR="00263241">
        <w:t>r</w:t>
      </w:r>
      <w:r w:rsidR="00263241" w:rsidRPr="00263241">
        <w:t xml:space="preserve"> Maßnahmen (TOM)</w:t>
      </w:r>
      <w:r w:rsidR="00263241">
        <w:t xml:space="preserve"> </w:t>
      </w:r>
      <w:r w:rsidR="00F96C30">
        <w:t xml:space="preserve">finden Sie in unserer </w:t>
      </w:r>
      <w:hyperlink r:id="rId22" w:history="1">
        <w:r w:rsidRPr="00F96C30">
          <w:rPr>
            <w:rStyle w:val="Hyperlink"/>
          </w:rPr>
          <w:t xml:space="preserve">Checkliste </w:t>
        </w:r>
        <w:r w:rsidR="00F96C30" w:rsidRPr="00F96C30">
          <w:rPr>
            <w:rStyle w:val="Hyperlink"/>
          </w:rPr>
          <w:t xml:space="preserve">zur Prüfung von </w:t>
        </w:r>
        <w:r w:rsidR="00263241">
          <w:rPr>
            <w:rStyle w:val="Hyperlink"/>
          </w:rPr>
          <w:t>Auftragsverarbeitern</w:t>
        </w:r>
      </w:hyperlink>
      <w:r>
        <w:t>.</w:t>
      </w:r>
    </w:p>
    <w:p w14:paraId="1CDC06CA" w14:textId="77777777" w:rsidR="005E3E63" w:rsidRDefault="005E3E63" w:rsidP="00591307">
      <w:pPr>
        <w:pStyle w:val="berschrift2"/>
      </w:pPr>
      <w:r>
        <w:t>Pseudonymisierung und Verschlüsselung (Art. 32 Abs. 1 lit. a DSGVO)</w:t>
      </w:r>
    </w:p>
    <w:p w14:paraId="3FFD3A91" w14:textId="3AA3D5D7" w:rsidR="005E3E63" w:rsidRDefault="005E3E63" w:rsidP="00591307">
      <w:pPr>
        <w:pStyle w:val="Listenabsatz"/>
        <w:numPr>
          <w:ilvl w:val="0"/>
          <w:numId w:val="39"/>
        </w:numPr>
        <w:spacing w:after="160" w:line="259" w:lineRule="auto"/>
      </w:pPr>
      <w:r>
        <w:t xml:space="preserve">Werden Daten nach Möglichkeit pseudonymisiert? Pseudonymisierung bedeutet, dass </w:t>
      </w:r>
      <w:r w:rsidRPr="0071527E">
        <w:t>Daten ohne Hinzuziehung zusätzlicher Informationen nicht mehr einer spezifischen betroffenen P</w:t>
      </w:r>
      <w:r>
        <w:t xml:space="preserve">erson zugeordnet werden können, </w:t>
      </w:r>
      <w:r w:rsidRPr="0071527E">
        <w:t>sofern diese zusätzlichen Informationen gesondert aufbewahrt werden und entsprechende</w:t>
      </w:r>
      <w:r w:rsidR="00F96C30">
        <w:t>n</w:t>
      </w:r>
      <w:r w:rsidRPr="0071527E">
        <w:t xml:space="preserve"> technischen und organisatorischen Maßnahmen unterliegen.</w:t>
      </w:r>
      <w:r>
        <w:t xml:space="preserve"> Achtung: Auch diese Daten unterliegen, anders als anonymisierte Daten, den Regelungen der DSGVO.</w:t>
      </w:r>
    </w:p>
    <w:p w14:paraId="70BC9594" w14:textId="77777777" w:rsidR="005E3E63" w:rsidRDefault="005E3E63" w:rsidP="00591307">
      <w:pPr>
        <w:pStyle w:val="Listenabsatz"/>
        <w:numPr>
          <w:ilvl w:val="0"/>
          <w:numId w:val="39"/>
        </w:numPr>
        <w:spacing w:after="160" w:line="259" w:lineRule="auto"/>
      </w:pPr>
      <w:r>
        <w:t>Welche Geräte werden im Unternehmen verschlüsselt?</w:t>
      </w:r>
    </w:p>
    <w:p w14:paraId="0DC344DB" w14:textId="77777777" w:rsidR="005E3E63" w:rsidRDefault="005E3E63" w:rsidP="00591307">
      <w:pPr>
        <w:pStyle w:val="Listenabsatz"/>
        <w:numPr>
          <w:ilvl w:val="0"/>
          <w:numId w:val="39"/>
        </w:numPr>
        <w:spacing w:after="160" w:line="259" w:lineRule="auto"/>
      </w:pPr>
      <w:r>
        <w:t>Welche Verschlüsselungsart wird verwendet?</w:t>
      </w:r>
    </w:p>
    <w:p w14:paraId="1735433A" w14:textId="77777777" w:rsidR="005E3E63" w:rsidRDefault="005E3E63" w:rsidP="005E3E63">
      <w:pPr>
        <w:pStyle w:val="Listenabsatz"/>
        <w:ind w:left="2160"/>
      </w:pPr>
    </w:p>
    <w:p w14:paraId="7160CE5A" w14:textId="77777777" w:rsidR="005E3E63" w:rsidRDefault="005E3E63" w:rsidP="00591307">
      <w:pPr>
        <w:pStyle w:val="berschrift2"/>
      </w:pPr>
      <w:r>
        <w:t>Vertraulichkeit (Art. 32 Abs. 1 lit. b DSGVO)</w:t>
      </w:r>
    </w:p>
    <w:p w14:paraId="29D93B12" w14:textId="77777777" w:rsidR="005E3E63" w:rsidRDefault="005E3E63" w:rsidP="00591307">
      <w:pPr>
        <w:pStyle w:val="Listenabsatz"/>
        <w:numPr>
          <w:ilvl w:val="0"/>
          <w:numId w:val="40"/>
        </w:numPr>
        <w:spacing w:after="160" w:line="259" w:lineRule="auto"/>
      </w:pPr>
      <w:r>
        <w:t>Zutrittskontrolle: Durch welche Maßnahmen wird das Unternehmen räumlich abgesichert?</w:t>
      </w:r>
    </w:p>
    <w:p w14:paraId="0DBBFC6E" w14:textId="05AB3B67" w:rsidR="005E3E63" w:rsidRDefault="005E3E63" w:rsidP="00591307">
      <w:pPr>
        <w:pStyle w:val="Listenabsatz"/>
        <w:numPr>
          <w:ilvl w:val="0"/>
          <w:numId w:val="40"/>
        </w:numPr>
        <w:spacing w:after="160" w:line="259" w:lineRule="auto"/>
      </w:pPr>
      <w:r>
        <w:t xml:space="preserve">Zugangskontrolle: Wie </w:t>
      </w:r>
      <w:r w:rsidR="00F96C30">
        <w:t xml:space="preserve">werden </w:t>
      </w:r>
      <w:r>
        <w:t xml:space="preserve">die Datenverarbeitungssysteme vor dem Eindringen und </w:t>
      </w:r>
      <w:r w:rsidR="00F96C30">
        <w:t xml:space="preserve">der </w:t>
      </w:r>
      <w:r>
        <w:t>Nutzung Unbefugter gesichert?</w:t>
      </w:r>
    </w:p>
    <w:p w14:paraId="7FCFC819" w14:textId="77777777" w:rsidR="005E3E63" w:rsidRDefault="005E3E63" w:rsidP="00591307">
      <w:pPr>
        <w:pStyle w:val="Listenabsatz"/>
        <w:numPr>
          <w:ilvl w:val="0"/>
          <w:numId w:val="40"/>
        </w:numPr>
        <w:spacing w:after="160" w:line="259" w:lineRule="auto"/>
      </w:pPr>
      <w:r>
        <w:t>Zugriffskontrolle: Wie wird verhindert, dass personenbezogene Daten außerhalb der eingeräumten Berechtigungen verarbeitet werden können?</w:t>
      </w:r>
    </w:p>
    <w:p w14:paraId="613C5380" w14:textId="1512A048" w:rsidR="005E3E63" w:rsidRDefault="005E3E63" w:rsidP="00591307">
      <w:pPr>
        <w:pStyle w:val="Listenabsatz"/>
        <w:numPr>
          <w:ilvl w:val="0"/>
          <w:numId w:val="40"/>
        </w:numPr>
        <w:spacing w:after="160" w:line="259" w:lineRule="auto"/>
      </w:pPr>
      <w:r>
        <w:t>Trennungskontrolle: Wie wird sichergestellt, dass Daten, die zu unterschiedlichen Zwecken erhoben werden</w:t>
      </w:r>
      <w:r w:rsidR="00F96C30">
        <w:t>,</w:t>
      </w:r>
      <w:r>
        <w:t xml:space="preserve"> auch getrennt verarbeitet werden?</w:t>
      </w:r>
    </w:p>
    <w:p w14:paraId="0A5F36EE" w14:textId="77777777" w:rsidR="005E3E63" w:rsidRDefault="005E3E63" w:rsidP="00591307">
      <w:pPr>
        <w:pStyle w:val="berschrift2"/>
      </w:pPr>
      <w:r>
        <w:t>Integrität (Art. 32 Abs. 1 lit. b DSGVO)</w:t>
      </w:r>
    </w:p>
    <w:p w14:paraId="01CAFC64" w14:textId="2023ECF0" w:rsidR="005E3E63" w:rsidRDefault="005E3E63" w:rsidP="00591307">
      <w:pPr>
        <w:pStyle w:val="Listenabsatz"/>
        <w:numPr>
          <w:ilvl w:val="0"/>
          <w:numId w:val="41"/>
        </w:numPr>
        <w:spacing w:after="160" w:line="259" w:lineRule="auto"/>
      </w:pPr>
      <w:r>
        <w:t xml:space="preserve">Weitergabekontrolle: Welche Versendungsart (digital </w:t>
      </w:r>
      <w:r w:rsidR="00F96C30">
        <w:t xml:space="preserve">und </w:t>
      </w:r>
      <w:r>
        <w:t>physisch) besteht beim Versand von Daten an Kunden, Auftraggeber bzw. Dritte und wie wird diese geschützt?</w:t>
      </w:r>
    </w:p>
    <w:p w14:paraId="63413715" w14:textId="79A13609" w:rsidR="005E3E63" w:rsidRDefault="005E3E63" w:rsidP="00591307">
      <w:pPr>
        <w:pStyle w:val="Listenabsatz"/>
        <w:numPr>
          <w:ilvl w:val="0"/>
          <w:numId w:val="41"/>
        </w:numPr>
        <w:spacing w:after="160" w:line="259" w:lineRule="auto"/>
      </w:pPr>
      <w:r>
        <w:lastRenderedPageBreak/>
        <w:t xml:space="preserve">Eingabekontrolle: Ist die Nachvollziehbarkeit bzw. Dokumentation der Datenverwaltung und </w:t>
      </w:r>
      <w:r w:rsidR="00591307">
        <w:t>-</w:t>
      </w:r>
      <w:r w:rsidR="00F96C30">
        <w:t xml:space="preserve">pflege </w:t>
      </w:r>
      <w:r>
        <w:t>gewährleistet?</w:t>
      </w:r>
    </w:p>
    <w:p w14:paraId="6E919F81" w14:textId="77777777" w:rsidR="005E3E63" w:rsidRDefault="005E3E63" w:rsidP="00591307">
      <w:pPr>
        <w:pStyle w:val="berschrift2"/>
      </w:pPr>
      <w:r>
        <w:t>Verfügbarkeit und Belastbarkeit (Art. 32 Abs. 1 lit. b DSGVO)</w:t>
      </w:r>
    </w:p>
    <w:p w14:paraId="63A11225" w14:textId="77777777" w:rsidR="005E3E63" w:rsidRDefault="005E3E63" w:rsidP="00591307">
      <w:pPr>
        <w:pStyle w:val="Listenabsatz"/>
        <w:numPr>
          <w:ilvl w:val="0"/>
          <w:numId w:val="42"/>
        </w:numPr>
      </w:pPr>
      <w:r>
        <w:t>Verfügbarkeitskontrolle: Sind die Systeme so eingerichtet, dass Daten gegen zufällige Zerstörung oder Verlust geschützt sind?</w:t>
      </w:r>
    </w:p>
    <w:p w14:paraId="400951DC" w14:textId="38A2E411" w:rsidR="005E3E63" w:rsidRDefault="005E3E63" w:rsidP="00591307">
      <w:pPr>
        <w:pStyle w:val="Listenabsatz"/>
        <w:numPr>
          <w:ilvl w:val="0"/>
          <w:numId w:val="42"/>
        </w:numPr>
      </w:pPr>
      <w:r>
        <w:t>Belastbarkeitskontrolle: Besitzen die Systeme die Fähigkeit, mit risikobedingten Veränderungen umgehen zu können und weisen sie eine Toleranz und Ausgleichsfähigkeit gegenüber Störungen auf?</w:t>
      </w:r>
    </w:p>
    <w:p w14:paraId="40963BEA" w14:textId="77777777" w:rsidR="005E3E63" w:rsidRDefault="005E3E63" w:rsidP="00591307">
      <w:pPr>
        <w:pStyle w:val="berschrift2"/>
      </w:pPr>
      <w:r>
        <w:t>Wiederherstellbarkeit (Art. 32 Abs. 1 lit. c DSGVO)</w:t>
      </w:r>
    </w:p>
    <w:p w14:paraId="3C2B1322" w14:textId="5C14301F" w:rsidR="005E3E63" w:rsidRDefault="005E3E63" w:rsidP="00591307">
      <w:pPr>
        <w:pStyle w:val="Listenabsatz"/>
        <w:numPr>
          <w:ilvl w:val="0"/>
          <w:numId w:val="43"/>
        </w:numPr>
        <w:spacing w:after="160" w:line="259" w:lineRule="auto"/>
      </w:pPr>
      <w:r>
        <w:t>Existiert ein Verfahren zur Wiederherstellung der Verfügbarkeit personenbezogener Daten nach einem physischen oder technischen Zwischenfall?</w:t>
      </w:r>
    </w:p>
    <w:p w14:paraId="5B89E5B4" w14:textId="77777777" w:rsidR="005E3E63" w:rsidRDefault="005E3E63" w:rsidP="00591307">
      <w:pPr>
        <w:pStyle w:val="berschrift2"/>
      </w:pPr>
      <w:r>
        <w:t>Verfahren zur regelmäßigen Überprüfung, Bewertung und Evaluierung (Art. 32 Abs. 1 lit. d DSGVO; Art. 25 Abs. 1 DSGVO)</w:t>
      </w:r>
    </w:p>
    <w:p w14:paraId="543E08E0" w14:textId="77777777" w:rsidR="005E3E63" w:rsidRDefault="005E3E63" w:rsidP="00591307">
      <w:pPr>
        <w:pStyle w:val="Listenabsatz"/>
        <w:numPr>
          <w:ilvl w:val="0"/>
          <w:numId w:val="44"/>
        </w:numPr>
        <w:spacing w:after="160" w:line="259" w:lineRule="auto"/>
      </w:pPr>
      <w:r>
        <w:t>Incident-Response-Prozess: Ist ein Prozess zur Vorbereitung auf Sicherheitsverletzungen (Angriffen) und Systemstörungen sowie zur Identifizierung, Eingrenzung, Beseitigung und Erholung von selbigen implementiert?</w:t>
      </w:r>
    </w:p>
    <w:p w14:paraId="6AE75516" w14:textId="77777777" w:rsidR="005E3E63" w:rsidRDefault="005E3E63" w:rsidP="00591307">
      <w:pPr>
        <w:pStyle w:val="Listenabsatz"/>
        <w:numPr>
          <w:ilvl w:val="0"/>
          <w:numId w:val="44"/>
        </w:numPr>
        <w:spacing w:after="160" w:line="259" w:lineRule="auto"/>
      </w:pPr>
      <w:r>
        <w:t>Datenschutzfreundliche Voreinstellungen: Werden die möglichen Voreinstellungen in Datenverarbeitungssystemen so getroffen, dass nur Daten verarbeitet werden, die für den jeweiligen bestimmten Verarbeitungszweck erforderlich sind und werden diese möglichst kurz gespeichert?</w:t>
      </w:r>
    </w:p>
    <w:p w14:paraId="47B8136B" w14:textId="77777777" w:rsidR="005E3E63" w:rsidRDefault="005E3E63" w:rsidP="00591307">
      <w:pPr>
        <w:pStyle w:val="Listenabsatz"/>
        <w:numPr>
          <w:ilvl w:val="0"/>
          <w:numId w:val="44"/>
        </w:numPr>
        <w:spacing w:after="160" w:line="259" w:lineRule="auto"/>
      </w:pPr>
      <w:r>
        <w:t>Regelmäßige Überprüfungen: Werden die technischen und organisatorischen Maßnahmen regelmäßig auf ihre Wirksamkeit hin evaluiert?</w:t>
      </w:r>
    </w:p>
    <w:p w14:paraId="2280889E" w14:textId="77777777" w:rsidR="005E3E63" w:rsidRDefault="005E3E63" w:rsidP="00591307">
      <w:pPr>
        <w:pStyle w:val="berschrift1"/>
      </w:pPr>
      <w:r>
        <w:t>Verarbeitungstätigkeiten</w:t>
      </w:r>
    </w:p>
    <w:p w14:paraId="3805D1DE" w14:textId="77777777" w:rsidR="005E3E63" w:rsidRDefault="005E3E63" w:rsidP="005E3E63">
      <w:r>
        <w:t xml:space="preserve">Zuletzt sind die speziellen Datenverarbeitungsvorgänge im Unternehmen zu durchleuchten, ob diese den datenschutzrechtlichen Vorgaben der DSGVO entsprechen. In diesem Bereich sind konkrete Vorgaben schwierig, da kein Unternehmen dem anderen gleicht und sich individuelle Problemstellungen ergeben. </w:t>
      </w:r>
    </w:p>
    <w:p w14:paraId="5250FB87" w14:textId="77777777" w:rsidR="005E3E63" w:rsidRDefault="005E3E63" w:rsidP="005E3E63">
      <w:r>
        <w:t>Folgende Verarbeitungstätigkeiten sind nur Beispiele, die sich in den meisten Unternehmen finden:</w:t>
      </w:r>
    </w:p>
    <w:p w14:paraId="07CE47A2" w14:textId="0D870E33" w:rsidR="005E3E63" w:rsidRDefault="005E3E63" w:rsidP="00591307">
      <w:pPr>
        <w:pStyle w:val="berschrift2"/>
      </w:pPr>
      <w:r>
        <w:t>Personal</w:t>
      </w:r>
    </w:p>
    <w:p w14:paraId="0F9EC04F" w14:textId="77777777" w:rsidR="005E3E63" w:rsidRDefault="005E3E63" w:rsidP="00591307">
      <w:pPr>
        <w:pStyle w:val="Listenabsatz"/>
        <w:numPr>
          <w:ilvl w:val="0"/>
          <w:numId w:val="45"/>
        </w:numPr>
        <w:spacing w:after="160" w:line="259" w:lineRule="auto"/>
      </w:pPr>
      <w:r>
        <w:t>Bewerbungsverfahren</w:t>
      </w:r>
    </w:p>
    <w:p w14:paraId="584461DA" w14:textId="77777777" w:rsidR="005E3E63" w:rsidRDefault="005E3E63" w:rsidP="00591307">
      <w:pPr>
        <w:pStyle w:val="Listenabsatz"/>
        <w:numPr>
          <w:ilvl w:val="0"/>
          <w:numId w:val="45"/>
        </w:numPr>
        <w:spacing w:after="160" w:line="259" w:lineRule="auto"/>
      </w:pPr>
      <w:r>
        <w:t>Personalakte</w:t>
      </w:r>
    </w:p>
    <w:p w14:paraId="526AC927" w14:textId="11387473" w:rsidR="005E3E63" w:rsidRDefault="005E3E63" w:rsidP="00591307">
      <w:pPr>
        <w:pStyle w:val="berschrift2"/>
      </w:pPr>
      <w:r>
        <w:t>Marketing</w:t>
      </w:r>
    </w:p>
    <w:p w14:paraId="65B3B8A7" w14:textId="77777777" w:rsidR="005E3E63" w:rsidRDefault="005E3E63" w:rsidP="00591307">
      <w:pPr>
        <w:pStyle w:val="Listenabsatz"/>
        <w:numPr>
          <w:ilvl w:val="0"/>
          <w:numId w:val="46"/>
        </w:numPr>
        <w:spacing w:after="160" w:line="259" w:lineRule="auto"/>
      </w:pPr>
      <w:r>
        <w:t>Newsletter</w:t>
      </w:r>
    </w:p>
    <w:p w14:paraId="3ABFD68E" w14:textId="77777777" w:rsidR="005E3E63" w:rsidRDefault="005E3E63" w:rsidP="00591307">
      <w:pPr>
        <w:pStyle w:val="Listenabsatz"/>
        <w:numPr>
          <w:ilvl w:val="0"/>
          <w:numId w:val="46"/>
        </w:numPr>
        <w:spacing w:after="160" w:line="259" w:lineRule="auto"/>
      </w:pPr>
      <w:r>
        <w:t>Webtracking</w:t>
      </w:r>
    </w:p>
    <w:p w14:paraId="6C96D109" w14:textId="3DD822EA" w:rsidR="005E3E63" w:rsidRDefault="005E3E63" w:rsidP="00591307">
      <w:pPr>
        <w:pStyle w:val="berschrift2"/>
      </w:pPr>
      <w:r>
        <w:t>Vertrieb</w:t>
      </w:r>
    </w:p>
    <w:p w14:paraId="70DE4319" w14:textId="5037790D" w:rsidR="005E3E63" w:rsidRDefault="005E3E63" w:rsidP="00591307">
      <w:pPr>
        <w:pStyle w:val="Listenabsatz"/>
        <w:numPr>
          <w:ilvl w:val="0"/>
          <w:numId w:val="47"/>
        </w:numPr>
        <w:spacing w:after="160" w:line="259" w:lineRule="auto"/>
      </w:pPr>
      <w:r>
        <w:t>CRM</w:t>
      </w:r>
    </w:p>
    <w:p w14:paraId="19C1079A" w14:textId="27C03B42" w:rsidR="005E3E63" w:rsidRDefault="005E3E63" w:rsidP="00591307">
      <w:pPr>
        <w:pStyle w:val="berschrift2"/>
      </w:pPr>
      <w:r>
        <w:t>IT</w:t>
      </w:r>
    </w:p>
    <w:p w14:paraId="1D4D599E" w14:textId="77777777" w:rsidR="005E3E63" w:rsidRDefault="005E3E63" w:rsidP="005E3E63">
      <w:pPr>
        <w:pStyle w:val="Listenabsatz"/>
        <w:numPr>
          <w:ilvl w:val="0"/>
          <w:numId w:val="36"/>
        </w:numPr>
        <w:spacing w:after="160" w:line="259" w:lineRule="auto"/>
      </w:pPr>
      <w:r>
        <w:t>Backup</w:t>
      </w:r>
    </w:p>
    <w:p w14:paraId="3B73BE7E" w14:textId="3793CC6D" w:rsidR="005E3E63" w:rsidRDefault="00591307" w:rsidP="005E3E63">
      <w:pPr>
        <w:pStyle w:val="Listenabsatz"/>
        <w:numPr>
          <w:ilvl w:val="0"/>
          <w:numId w:val="36"/>
        </w:numPr>
        <w:spacing w:after="160" w:line="259" w:lineRule="auto"/>
      </w:pPr>
      <w:r>
        <w:t>E-</w:t>
      </w:r>
      <w:r w:rsidR="005E3E63">
        <w:t>Mailverarbeitung</w:t>
      </w:r>
    </w:p>
    <w:p w14:paraId="7CA91250" w14:textId="7798E6EF" w:rsidR="005E3E63" w:rsidRDefault="005E3E63" w:rsidP="005E3E63">
      <w:r>
        <w:t>Diese Liste ist entsprechend der vorhandenen Tätigkeiten und Bereiche zu erweitern.</w:t>
      </w:r>
    </w:p>
    <w:sectPr w:rsidR="005E3E63" w:rsidSect="005E3E63">
      <w:footerReference w:type="default" r:id="rId23"/>
      <w:headerReference w:type="first" r:id="rId24"/>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058F2" w14:textId="77777777" w:rsidR="003471D9" w:rsidRDefault="003471D9" w:rsidP="00A34776">
      <w:pPr>
        <w:spacing w:after="0" w:line="240" w:lineRule="auto"/>
      </w:pPr>
      <w:r>
        <w:separator/>
      </w:r>
    </w:p>
  </w:endnote>
  <w:endnote w:type="continuationSeparator" w:id="0">
    <w:p w14:paraId="168D1114" w14:textId="77777777" w:rsidR="003471D9" w:rsidRDefault="003471D9"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3572527"/>
      <w:docPartObj>
        <w:docPartGallery w:val="Page Numbers (Bottom of Page)"/>
        <w:docPartUnique/>
      </w:docPartObj>
    </w:sdtPr>
    <w:sdtContent>
      <w:p w14:paraId="75344A9D" w14:textId="4B664C17" w:rsidR="00593F1C" w:rsidRDefault="00593F1C" w:rsidP="00593F1C">
        <w:pPr>
          <w:pStyle w:val="Fuzeile"/>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1D51C" w14:textId="77777777" w:rsidR="003471D9" w:rsidRDefault="003471D9" w:rsidP="00A34776">
      <w:pPr>
        <w:spacing w:after="0" w:line="240" w:lineRule="auto"/>
      </w:pPr>
      <w:r>
        <w:separator/>
      </w:r>
    </w:p>
  </w:footnote>
  <w:footnote w:type="continuationSeparator" w:id="0">
    <w:p w14:paraId="1893B898" w14:textId="77777777" w:rsidR="003471D9" w:rsidRDefault="003471D9"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AC1BB" w14:textId="3122A39E" w:rsidR="00593F1C" w:rsidRDefault="00593F1C" w:rsidP="00593F1C">
    <w:pPr>
      <w:pStyle w:val="Kopfzeile"/>
    </w:pPr>
    <w:r>
      <w:t xml:space="preserve">Version: </w:t>
    </w:r>
    <w:r>
      <w:t>1.0</w:t>
    </w:r>
    <w:r>
      <w:t xml:space="preserve"> | Stand: </w:t>
    </w:r>
    <w:r>
      <w:t>10</w:t>
    </w:r>
    <w:r>
      <w:t>. Juli 2019</w:t>
    </w:r>
  </w:p>
  <w:p w14:paraId="2096E10E" w14:textId="5744952D" w:rsidR="00E94414" w:rsidRPr="00593F1C" w:rsidRDefault="00E94414" w:rsidP="00593F1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F07EE"/>
    <w:multiLevelType w:val="hybridMultilevel"/>
    <w:tmpl w:val="2FA2DBA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4777183"/>
    <w:multiLevelType w:val="hybridMultilevel"/>
    <w:tmpl w:val="E0641D0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8C75FA2"/>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0BF4470E"/>
    <w:multiLevelType w:val="hybridMultilevel"/>
    <w:tmpl w:val="2D5453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47123C"/>
    <w:multiLevelType w:val="hybridMultilevel"/>
    <w:tmpl w:val="9E90833C"/>
    <w:lvl w:ilvl="0" w:tplc="8F2056FE">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33042C1"/>
    <w:multiLevelType w:val="hybridMultilevel"/>
    <w:tmpl w:val="702CAA5C"/>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7420298"/>
    <w:multiLevelType w:val="hybridMultilevel"/>
    <w:tmpl w:val="F56A87FE"/>
    <w:lvl w:ilvl="0" w:tplc="3B801AB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78A4BBE"/>
    <w:multiLevelType w:val="hybridMultilevel"/>
    <w:tmpl w:val="16AC41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7D86879"/>
    <w:multiLevelType w:val="hybridMultilevel"/>
    <w:tmpl w:val="5224BA0A"/>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18400E8F"/>
    <w:multiLevelType w:val="hybridMultilevel"/>
    <w:tmpl w:val="555032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C4009EF"/>
    <w:multiLevelType w:val="hybridMultilevel"/>
    <w:tmpl w:val="760AD9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3E67439"/>
    <w:multiLevelType w:val="hybridMultilevel"/>
    <w:tmpl w:val="0FD4B16C"/>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6" w15:restartNumberingAfterBreak="0">
    <w:nsid w:val="26401D31"/>
    <w:multiLevelType w:val="hybridMultilevel"/>
    <w:tmpl w:val="131688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29A26D41"/>
    <w:multiLevelType w:val="hybridMultilevel"/>
    <w:tmpl w:val="3DAE8FB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2B046F6D"/>
    <w:multiLevelType w:val="hybridMultilevel"/>
    <w:tmpl w:val="0CCEB9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4DB76FF"/>
    <w:multiLevelType w:val="hybridMultilevel"/>
    <w:tmpl w:val="CD6E7A2A"/>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354D1771"/>
    <w:multiLevelType w:val="hybridMultilevel"/>
    <w:tmpl w:val="12C68B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6646759"/>
    <w:multiLevelType w:val="hybridMultilevel"/>
    <w:tmpl w:val="F74010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378C30A9"/>
    <w:multiLevelType w:val="hybridMultilevel"/>
    <w:tmpl w:val="216206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7C70965"/>
    <w:multiLevelType w:val="hybridMultilevel"/>
    <w:tmpl w:val="3D044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97E4D00"/>
    <w:multiLevelType w:val="hybridMultilevel"/>
    <w:tmpl w:val="72C2090A"/>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3B8107F8"/>
    <w:multiLevelType w:val="hybridMultilevel"/>
    <w:tmpl w:val="BED8FEA4"/>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3FE43C94"/>
    <w:multiLevelType w:val="hybridMultilevel"/>
    <w:tmpl w:val="7338AF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18E2BB4"/>
    <w:multiLevelType w:val="hybridMultilevel"/>
    <w:tmpl w:val="83F011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2090E44"/>
    <w:multiLevelType w:val="hybridMultilevel"/>
    <w:tmpl w:val="614C221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46B8404D"/>
    <w:multiLevelType w:val="hybridMultilevel"/>
    <w:tmpl w:val="0944F1F0"/>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1"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3CD2B1A"/>
    <w:multiLevelType w:val="hybridMultilevel"/>
    <w:tmpl w:val="A2900AB4"/>
    <w:lvl w:ilvl="0" w:tplc="04070001">
      <w:start w:val="1"/>
      <w:numFmt w:val="bullet"/>
      <w:lvlText w:val=""/>
      <w:lvlJc w:val="left"/>
      <w:pPr>
        <w:ind w:left="360" w:hanging="360"/>
      </w:pPr>
      <w:rPr>
        <w:rFonts w:ascii="Symbol" w:hAnsi="Symbol" w:hint="default"/>
      </w:rPr>
    </w:lvl>
    <w:lvl w:ilvl="1" w:tplc="D90E9FC6">
      <w:numFmt w:val="bullet"/>
      <w:lvlText w:val="-"/>
      <w:lvlJc w:val="left"/>
      <w:pPr>
        <w:ind w:left="1080" w:hanging="360"/>
      </w:pPr>
      <w:rPr>
        <w:rFonts w:ascii="Calibri" w:eastAsia="Times New Roman"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557827F7"/>
    <w:multiLevelType w:val="hybridMultilevel"/>
    <w:tmpl w:val="BE52D9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5602579B"/>
    <w:multiLevelType w:val="hybridMultilevel"/>
    <w:tmpl w:val="421E06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E963CCE"/>
    <w:multiLevelType w:val="hybridMultilevel"/>
    <w:tmpl w:val="C36ED2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75A45736"/>
    <w:multiLevelType w:val="hybridMultilevel"/>
    <w:tmpl w:val="5270FC26"/>
    <w:lvl w:ilvl="0" w:tplc="908604FA">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777A61E8"/>
    <w:multiLevelType w:val="hybridMultilevel"/>
    <w:tmpl w:val="7ECCCBC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7B566064"/>
    <w:multiLevelType w:val="hybridMultilevel"/>
    <w:tmpl w:val="2A68663E"/>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01">
      <w:start w:val="1"/>
      <w:numFmt w:val="bullet"/>
      <w:lvlText w:val=""/>
      <w:lvlJc w:val="left"/>
      <w:pPr>
        <w:ind w:left="1800" w:hanging="180"/>
      </w:pPr>
      <w:rPr>
        <w:rFonts w:ascii="Symbol" w:hAnsi="Symbol" w:hint="default"/>
      </w:r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4" w15:restartNumberingAfterBreak="0">
    <w:nsid w:val="7DF74625"/>
    <w:multiLevelType w:val="hybridMultilevel"/>
    <w:tmpl w:val="A40E50E2"/>
    <w:lvl w:ilvl="0" w:tplc="A0BA87A8">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5" w15:restartNumberingAfterBreak="0">
    <w:nsid w:val="7E3165F6"/>
    <w:multiLevelType w:val="hybridMultilevel"/>
    <w:tmpl w:val="A5D43C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F0650A3"/>
    <w:multiLevelType w:val="hybridMultilevel"/>
    <w:tmpl w:val="7D8241F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8"/>
  </w:num>
  <w:num w:numId="2">
    <w:abstractNumId w:val="37"/>
  </w:num>
  <w:num w:numId="3">
    <w:abstractNumId w:val="21"/>
  </w:num>
  <w:num w:numId="4">
    <w:abstractNumId w:val="4"/>
  </w:num>
  <w:num w:numId="5">
    <w:abstractNumId w:val="32"/>
  </w:num>
  <w:num w:numId="6">
    <w:abstractNumId w:val="31"/>
  </w:num>
  <w:num w:numId="7">
    <w:abstractNumId w:val="12"/>
  </w:num>
  <w:num w:numId="8">
    <w:abstractNumId w:val="39"/>
  </w:num>
  <w:num w:numId="9">
    <w:abstractNumId w:val="5"/>
  </w:num>
  <w:num w:numId="10">
    <w:abstractNumId w:val="33"/>
  </w:num>
  <w:num w:numId="11">
    <w:abstractNumId w:val="15"/>
  </w:num>
  <w:num w:numId="12">
    <w:abstractNumId w:val="34"/>
  </w:num>
  <w:num w:numId="13">
    <w:abstractNumId w:val="16"/>
  </w:num>
  <w:num w:numId="14">
    <w:abstractNumId w:val="36"/>
  </w:num>
  <w:num w:numId="15">
    <w:abstractNumId w:val="27"/>
  </w:num>
  <w:num w:numId="16">
    <w:abstractNumId w:val="23"/>
  </w:num>
  <w:num w:numId="17">
    <w:abstractNumId w:val="44"/>
  </w:num>
  <w:num w:numId="18">
    <w:abstractNumId w:val="20"/>
  </w:num>
  <w:num w:numId="19">
    <w:abstractNumId w:val="11"/>
  </w:num>
  <w:num w:numId="20">
    <w:abstractNumId w:val="6"/>
  </w:num>
  <w:num w:numId="21">
    <w:abstractNumId w:val="28"/>
  </w:num>
  <w:num w:numId="22">
    <w:abstractNumId w:val="24"/>
  </w:num>
  <w:num w:numId="23">
    <w:abstractNumId w:val="41"/>
  </w:num>
  <w:num w:numId="24">
    <w:abstractNumId w:val="9"/>
  </w:num>
  <w:num w:numId="25">
    <w:abstractNumId w:val="29"/>
  </w:num>
  <w:num w:numId="26">
    <w:abstractNumId w:val="26"/>
  </w:num>
  <w:num w:numId="27">
    <w:abstractNumId w:val="1"/>
  </w:num>
  <w:num w:numId="28">
    <w:abstractNumId w:val="19"/>
  </w:num>
  <w:num w:numId="29">
    <w:abstractNumId w:val="22"/>
  </w:num>
  <w:num w:numId="30">
    <w:abstractNumId w:val="13"/>
  </w:num>
  <w:num w:numId="31">
    <w:abstractNumId w:val="45"/>
  </w:num>
  <w:num w:numId="32">
    <w:abstractNumId w:val="35"/>
  </w:num>
  <w:num w:numId="33">
    <w:abstractNumId w:val="18"/>
  </w:num>
  <w:num w:numId="34">
    <w:abstractNumId w:val="25"/>
  </w:num>
  <w:num w:numId="35">
    <w:abstractNumId w:val="46"/>
  </w:num>
  <w:num w:numId="36">
    <w:abstractNumId w:val="0"/>
  </w:num>
  <w:num w:numId="37">
    <w:abstractNumId w:val="8"/>
  </w:num>
  <w:num w:numId="38">
    <w:abstractNumId w:val="2"/>
  </w:num>
  <w:num w:numId="39">
    <w:abstractNumId w:val="7"/>
  </w:num>
  <w:num w:numId="40">
    <w:abstractNumId w:val="30"/>
  </w:num>
  <w:num w:numId="41">
    <w:abstractNumId w:val="10"/>
  </w:num>
  <w:num w:numId="42">
    <w:abstractNumId w:val="3"/>
  </w:num>
  <w:num w:numId="43">
    <w:abstractNumId w:val="43"/>
  </w:num>
  <w:num w:numId="44">
    <w:abstractNumId w:val="14"/>
  </w:num>
  <w:num w:numId="45">
    <w:abstractNumId w:val="17"/>
  </w:num>
  <w:num w:numId="46">
    <w:abstractNumId w:val="42"/>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DcyMDQytjA2MjFQ0lEKTi0uzszPAykwqgUAZXH3XCwAAAA="/>
  </w:docVars>
  <w:rsids>
    <w:rsidRoot w:val="00A34776"/>
    <w:rsid w:val="00064A81"/>
    <w:rsid w:val="000F280B"/>
    <w:rsid w:val="000F6342"/>
    <w:rsid w:val="00106170"/>
    <w:rsid w:val="00142A30"/>
    <w:rsid w:val="001E36BF"/>
    <w:rsid w:val="00203229"/>
    <w:rsid w:val="0020792C"/>
    <w:rsid w:val="0023040A"/>
    <w:rsid w:val="00232C13"/>
    <w:rsid w:val="00263241"/>
    <w:rsid w:val="00267B07"/>
    <w:rsid w:val="0028144E"/>
    <w:rsid w:val="00290426"/>
    <w:rsid w:val="002E71F3"/>
    <w:rsid w:val="003438D2"/>
    <w:rsid w:val="003471D9"/>
    <w:rsid w:val="003D3BDF"/>
    <w:rsid w:val="00476BE6"/>
    <w:rsid w:val="004D6C28"/>
    <w:rsid w:val="004E5B4C"/>
    <w:rsid w:val="004F5CF2"/>
    <w:rsid w:val="00556844"/>
    <w:rsid w:val="00566CB1"/>
    <w:rsid w:val="0058053C"/>
    <w:rsid w:val="0059115E"/>
    <w:rsid w:val="00591307"/>
    <w:rsid w:val="00591FA7"/>
    <w:rsid w:val="00593F1C"/>
    <w:rsid w:val="005A58BA"/>
    <w:rsid w:val="005E3E63"/>
    <w:rsid w:val="006E3CFF"/>
    <w:rsid w:val="00763B34"/>
    <w:rsid w:val="00772240"/>
    <w:rsid w:val="00782E72"/>
    <w:rsid w:val="007831B8"/>
    <w:rsid w:val="007B518B"/>
    <w:rsid w:val="00822740"/>
    <w:rsid w:val="008366D3"/>
    <w:rsid w:val="00895149"/>
    <w:rsid w:val="008F3301"/>
    <w:rsid w:val="00964DA4"/>
    <w:rsid w:val="00965BF1"/>
    <w:rsid w:val="00972B2F"/>
    <w:rsid w:val="009F44E0"/>
    <w:rsid w:val="00A20B20"/>
    <w:rsid w:val="00A26E01"/>
    <w:rsid w:val="00A34642"/>
    <w:rsid w:val="00A34776"/>
    <w:rsid w:val="00AE6431"/>
    <w:rsid w:val="00B33E69"/>
    <w:rsid w:val="00BD442D"/>
    <w:rsid w:val="00C3618B"/>
    <w:rsid w:val="00CA6812"/>
    <w:rsid w:val="00CB0F59"/>
    <w:rsid w:val="00CC3717"/>
    <w:rsid w:val="00CF10C3"/>
    <w:rsid w:val="00CF33D4"/>
    <w:rsid w:val="00DB72BD"/>
    <w:rsid w:val="00E635CE"/>
    <w:rsid w:val="00E94414"/>
    <w:rsid w:val="00ED01D8"/>
    <w:rsid w:val="00EE1CBE"/>
    <w:rsid w:val="00F21B01"/>
    <w:rsid w:val="00F96C30"/>
    <w:rsid w:val="00FE784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84F"/>
    <w:pPr>
      <w:spacing w:after="12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numPr>
        <w:numId w:val="3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5E3E63"/>
    <w:pPr>
      <w:keepNext/>
      <w:keepLines/>
      <w:numPr>
        <w:ilvl w:val="1"/>
        <w:numId w:val="38"/>
      </w:numPr>
      <w:spacing w:before="120" w:after="0"/>
      <w:ind w:left="578" w:hanging="578"/>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9115E"/>
    <w:pPr>
      <w:keepNext/>
      <w:keepLines/>
      <w:numPr>
        <w:ilvl w:val="2"/>
        <w:numId w:val="38"/>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59115E"/>
    <w:pPr>
      <w:keepNext/>
      <w:keepLines/>
      <w:numPr>
        <w:ilvl w:val="3"/>
        <w:numId w:val="3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5E3E63"/>
    <w:pPr>
      <w:keepNext/>
      <w:keepLines/>
      <w:numPr>
        <w:ilvl w:val="4"/>
        <w:numId w:val="38"/>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5E3E63"/>
    <w:pPr>
      <w:keepNext/>
      <w:keepLines/>
      <w:numPr>
        <w:ilvl w:val="5"/>
        <w:numId w:val="38"/>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5E3E63"/>
    <w:pPr>
      <w:keepNext/>
      <w:keepLines/>
      <w:numPr>
        <w:ilvl w:val="6"/>
        <w:numId w:val="38"/>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5E3E63"/>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5E3E63"/>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5E3E63"/>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customStyle="1" w:styleId="berschrift3Zchn">
    <w:name w:val="Überschrift 3 Zchn"/>
    <w:basedOn w:val="Absatz-Standardschriftart"/>
    <w:link w:val="berschrift3"/>
    <w:uiPriority w:val="9"/>
    <w:rsid w:val="005911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59115E"/>
    <w:rPr>
      <w:rFonts w:asciiTheme="majorHAnsi" w:eastAsiaTheme="majorEastAsia" w:hAnsiTheme="majorHAnsi" w:cstheme="majorBidi"/>
      <w:i/>
      <w:iCs/>
      <w:color w:val="2F5496" w:themeColor="accent1" w:themeShade="BF"/>
      <w:sz w:val="22"/>
      <w:szCs w:val="22"/>
    </w:rPr>
  </w:style>
  <w:style w:type="table" w:styleId="Tabellenraster">
    <w:name w:val="Table Grid"/>
    <w:basedOn w:val="NormaleTabelle"/>
    <w:uiPriority w:val="39"/>
    <w:rsid w:val="00E94414"/>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E944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erschrift5Zchn">
    <w:name w:val="Überschrift 5 Zchn"/>
    <w:basedOn w:val="Absatz-Standardschriftart"/>
    <w:link w:val="berschrift5"/>
    <w:uiPriority w:val="9"/>
    <w:semiHidden/>
    <w:rsid w:val="005E3E63"/>
    <w:rPr>
      <w:rFonts w:asciiTheme="majorHAnsi" w:eastAsiaTheme="majorEastAsia" w:hAnsiTheme="majorHAnsi" w:cstheme="majorBidi"/>
      <w:color w:val="2F5496" w:themeColor="accent1" w:themeShade="BF"/>
      <w:sz w:val="22"/>
      <w:szCs w:val="22"/>
    </w:rPr>
  </w:style>
  <w:style w:type="character" w:customStyle="1" w:styleId="berschrift6Zchn">
    <w:name w:val="Überschrift 6 Zchn"/>
    <w:basedOn w:val="Absatz-Standardschriftart"/>
    <w:link w:val="berschrift6"/>
    <w:uiPriority w:val="9"/>
    <w:semiHidden/>
    <w:rsid w:val="005E3E63"/>
    <w:rPr>
      <w:rFonts w:asciiTheme="majorHAnsi" w:eastAsiaTheme="majorEastAsia" w:hAnsiTheme="majorHAnsi" w:cstheme="majorBidi"/>
      <w:color w:val="1F3763" w:themeColor="accent1" w:themeShade="7F"/>
      <w:sz w:val="22"/>
      <w:szCs w:val="22"/>
    </w:rPr>
  </w:style>
  <w:style w:type="character" w:customStyle="1" w:styleId="berschrift7Zchn">
    <w:name w:val="Überschrift 7 Zchn"/>
    <w:basedOn w:val="Absatz-Standardschriftart"/>
    <w:link w:val="berschrift7"/>
    <w:uiPriority w:val="9"/>
    <w:semiHidden/>
    <w:rsid w:val="005E3E63"/>
    <w:rPr>
      <w:rFonts w:asciiTheme="majorHAnsi" w:eastAsiaTheme="majorEastAsia" w:hAnsiTheme="majorHAnsi" w:cstheme="majorBidi"/>
      <w:i/>
      <w:iCs/>
      <w:color w:val="1F3763" w:themeColor="accent1" w:themeShade="7F"/>
      <w:sz w:val="22"/>
      <w:szCs w:val="22"/>
    </w:rPr>
  </w:style>
  <w:style w:type="character" w:customStyle="1" w:styleId="berschrift8Zchn">
    <w:name w:val="Überschrift 8 Zchn"/>
    <w:basedOn w:val="Absatz-Standardschriftart"/>
    <w:link w:val="berschrift8"/>
    <w:uiPriority w:val="9"/>
    <w:semiHidden/>
    <w:rsid w:val="005E3E63"/>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5E3E63"/>
    <w:rPr>
      <w:rFonts w:asciiTheme="majorHAnsi" w:eastAsiaTheme="majorEastAsia" w:hAnsiTheme="majorHAnsi" w:cstheme="majorBidi"/>
      <w:i/>
      <w:iCs/>
      <w:color w:val="272727" w:themeColor="text1" w:themeTint="D8"/>
      <w:sz w:val="21"/>
      <w:szCs w:val="21"/>
    </w:rPr>
  </w:style>
  <w:style w:type="character" w:styleId="BesuchterLink">
    <w:name w:val="FollowedHyperlink"/>
    <w:basedOn w:val="Absatz-Standardschriftart"/>
    <w:uiPriority w:val="99"/>
    <w:semiHidden/>
    <w:unhideWhenUsed/>
    <w:rsid w:val="00AE64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ctivemind.de/datenschutz/dokumente/richtlinie-datenschutznotfall/" TargetMode="External"/><Relationship Id="rId18" Type="http://schemas.openxmlformats.org/officeDocument/2006/relationships/hyperlink" Target="https://www.activemind.de/datenschutz/generatoren/kunden-informationsschreib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ctivemind.de/datenschutz/dokumente/verpflichtungserklaerung/" TargetMode="External"/><Relationship Id="rId7" Type="http://schemas.openxmlformats.org/officeDocument/2006/relationships/endnotes" Target="endnotes.xml"/><Relationship Id="rId12" Type="http://schemas.openxmlformats.org/officeDocument/2006/relationships/hyperlink" Target="https://www.activemind.de/datenschutz/dokumente/datenschutzkonzept/" TargetMode="External"/><Relationship Id="rId17" Type="http://schemas.openxmlformats.org/officeDocument/2006/relationships/hyperlink" Target="https://www.activemind.de/datenschutz/dokumente/richtlinie-dsf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ctivemind.de/datenschutz/dokumente/verfahrensverzeichnis/" TargetMode="External"/><Relationship Id="rId20" Type="http://schemas.openxmlformats.org/officeDocument/2006/relationships/hyperlink" Target="https://www.activemind.de/datenschutz/generatoren/datenschutzerklaeru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ctivemind.de/datenschutz/dokumente/av-vertrag/" TargetMode="External"/><Relationship Id="rId23" Type="http://schemas.openxmlformats.org/officeDocument/2006/relationships/footer" Target="footer1.xml"/><Relationship Id="rId10" Type="http://schemas.openxmlformats.org/officeDocument/2006/relationships/hyperlink" Target="mailto:anfrage@activemind.de" TargetMode="External"/><Relationship Id="rId19" Type="http://schemas.openxmlformats.org/officeDocument/2006/relationships/hyperlink" Target="https://www.activemind.de/datenschutz/generatoren/mitarbeiter-informationsschreiben/"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hyperlink" Target="https://www.activemind.de/datenschutz/dokumente/richtlinie-betroffenenanfragen/" TargetMode="External"/><Relationship Id="rId22" Type="http://schemas.openxmlformats.org/officeDocument/2006/relationships/hyperlink" Target="https://www.activemind.de/datenschutz/dokumente/pruefung-auftragsverarbeiter/"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7AFEB-4D1E-4F6A-95D2-83FE5816E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7</Words>
  <Characters>7926</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Felix Schmidt</cp:lastModifiedBy>
  <cp:revision>5</cp:revision>
  <dcterms:created xsi:type="dcterms:W3CDTF">2019-07-10T21:41:00Z</dcterms:created>
  <dcterms:modified xsi:type="dcterms:W3CDTF">2019-07-10T21:46:00Z</dcterms:modified>
</cp:coreProperties>
</file>